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6ED1" w:rsidRDefault="00F16ED1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76B8C" w:rsidRPr="00532B5E" w:rsidTr="00276B8C">
        <w:tc>
          <w:tcPr>
            <w:tcW w:w="2337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  <w:r w:rsidRPr="00532B5E">
              <w:rPr>
                <w:rFonts w:ascii="Arial" w:hAnsi="Arial" w:cs="Arial"/>
                <w:sz w:val="24"/>
              </w:rPr>
              <w:t>Project Name</w:t>
            </w:r>
            <w:r w:rsidR="001B7659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2337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  <w:tc>
          <w:tcPr>
            <w:tcW w:w="2338" w:type="dxa"/>
          </w:tcPr>
          <w:p w:rsidR="00276B8C" w:rsidRPr="00532B5E" w:rsidRDefault="00AA7CF8" w:rsidP="00AA7CF8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nterdisciplinary Project?</w:t>
            </w:r>
          </w:p>
        </w:tc>
        <w:tc>
          <w:tcPr>
            <w:tcW w:w="2338" w:type="dxa"/>
          </w:tcPr>
          <w:p w:rsidR="00276B8C" w:rsidRPr="00532B5E" w:rsidRDefault="00AA7CF8" w:rsidP="00AA7CF8">
            <w:pPr>
              <w:pStyle w:val="FormHeading"/>
              <w:spacing w:before="0" w:after="240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Yes or No:</w:t>
            </w:r>
          </w:p>
        </w:tc>
      </w:tr>
      <w:tr w:rsidR="00276B8C" w:rsidRPr="00532B5E" w:rsidTr="00276B8C">
        <w:tc>
          <w:tcPr>
            <w:tcW w:w="2337" w:type="dxa"/>
          </w:tcPr>
          <w:p w:rsidR="00276B8C" w:rsidRPr="00532B5E" w:rsidRDefault="00AA7CF8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Capstone </w:t>
            </w:r>
            <w:r w:rsidR="00276B8C" w:rsidRPr="00532B5E">
              <w:rPr>
                <w:rFonts w:ascii="Arial" w:hAnsi="Arial" w:cs="Arial"/>
                <w:sz w:val="24"/>
              </w:rPr>
              <w:t>Department</w:t>
            </w:r>
            <w:r w:rsidR="001B7659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2337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  <w:tc>
          <w:tcPr>
            <w:tcW w:w="2338" w:type="dxa"/>
          </w:tcPr>
          <w:p w:rsidR="00276B8C" w:rsidRPr="00532B5E" w:rsidRDefault="00AA7CF8" w:rsidP="00AA7CF8">
            <w:pPr>
              <w:pStyle w:val="FormText"/>
              <w:spacing w:after="240"/>
              <w:rPr>
                <w:rFonts w:ascii="Arial" w:hAnsi="Arial" w:cs="Arial"/>
                <w:b/>
                <w:color w:val="404040" w:themeColor="text1" w:themeTint="BF"/>
                <w:sz w:val="24"/>
                <w:szCs w:val="26"/>
              </w:rPr>
            </w:pPr>
            <w:r w:rsidRPr="00AA7CF8">
              <w:rPr>
                <w:rFonts w:ascii="Arial" w:hAnsi="Arial" w:cs="Arial"/>
                <w:b/>
                <w:color w:val="404040" w:themeColor="text1" w:themeTint="BF"/>
                <w:sz w:val="24"/>
                <w:szCs w:val="26"/>
              </w:rPr>
              <w:t>Capstone Faculty:</w:t>
            </w:r>
          </w:p>
        </w:tc>
        <w:tc>
          <w:tcPr>
            <w:tcW w:w="2338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</w:tr>
      <w:tr w:rsidR="00AA7CF8" w:rsidRPr="00532B5E" w:rsidTr="00276B8C">
        <w:tc>
          <w:tcPr>
            <w:tcW w:w="2337" w:type="dxa"/>
          </w:tcPr>
          <w:p w:rsidR="00AA7CF8" w:rsidRPr="00AA7CF8" w:rsidRDefault="00AA7CF8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  <w:r w:rsidRPr="00AA7CF8">
              <w:rPr>
                <w:rFonts w:ascii="Arial" w:hAnsi="Arial" w:cs="Arial"/>
                <w:sz w:val="24"/>
              </w:rPr>
              <w:t>Faculty Advisor(s):</w:t>
            </w:r>
          </w:p>
        </w:tc>
        <w:tc>
          <w:tcPr>
            <w:tcW w:w="2337" w:type="dxa"/>
          </w:tcPr>
          <w:p w:rsidR="00AA7CF8" w:rsidRPr="00532B5E" w:rsidRDefault="00AA7CF8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  <w:tc>
          <w:tcPr>
            <w:tcW w:w="2338" w:type="dxa"/>
          </w:tcPr>
          <w:p w:rsidR="00AA7CF8" w:rsidRPr="00532B5E" w:rsidRDefault="00AA7CF8" w:rsidP="00276B8C">
            <w:pPr>
              <w:pStyle w:val="FormText"/>
              <w:spacing w:after="240"/>
              <w:rPr>
                <w:rFonts w:ascii="Arial" w:hAnsi="Arial" w:cs="Arial"/>
                <w:b/>
                <w:color w:val="404040" w:themeColor="text1" w:themeTint="BF"/>
                <w:sz w:val="24"/>
                <w:szCs w:val="26"/>
              </w:rPr>
            </w:pPr>
            <w:r w:rsidRPr="00532B5E">
              <w:rPr>
                <w:rFonts w:ascii="Arial" w:hAnsi="Arial" w:cs="Arial"/>
                <w:b/>
                <w:color w:val="404040" w:themeColor="text1" w:themeTint="BF"/>
                <w:sz w:val="24"/>
                <w:szCs w:val="26"/>
              </w:rPr>
              <w:t>Other Advisors:</w:t>
            </w:r>
          </w:p>
        </w:tc>
        <w:tc>
          <w:tcPr>
            <w:tcW w:w="2338" w:type="dxa"/>
          </w:tcPr>
          <w:p w:rsidR="00AA7CF8" w:rsidRPr="00532B5E" w:rsidRDefault="00AA7CF8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</w:tr>
      <w:tr w:rsidR="00276B8C" w:rsidRPr="00532B5E" w:rsidTr="00276B8C">
        <w:tc>
          <w:tcPr>
            <w:tcW w:w="2337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  <w:r w:rsidRPr="00532B5E">
              <w:rPr>
                <w:rFonts w:ascii="Arial" w:hAnsi="Arial" w:cs="Arial"/>
                <w:sz w:val="24"/>
              </w:rPr>
              <w:t>Prepared By</w:t>
            </w:r>
            <w:r w:rsidR="001B7659">
              <w:rPr>
                <w:rFonts w:ascii="Arial" w:hAnsi="Arial" w:cs="Arial"/>
                <w:sz w:val="24"/>
              </w:rPr>
              <w:t>:</w:t>
            </w:r>
          </w:p>
        </w:tc>
        <w:tc>
          <w:tcPr>
            <w:tcW w:w="2337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  <w:tc>
          <w:tcPr>
            <w:tcW w:w="2338" w:type="dxa"/>
          </w:tcPr>
          <w:p w:rsidR="00276B8C" w:rsidRPr="00532B5E" w:rsidRDefault="0095447C" w:rsidP="00AA7CF8">
            <w:pPr>
              <w:pStyle w:val="FormHeading"/>
              <w:spacing w:before="0" w:after="240"/>
              <w:rPr>
                <w:rFonts w:ascii="Arial" w:hAnsi="Arial" w:cs="Arial"/>
                <w:b w:val="0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Project </w:t>
            </w:r>
            <w:r w:rsidR="00AA7CF8" w:rsidRPr="00AA7CF8">
              <w:rPr>
                <w:rFonts w:ascii="Arial" w:hAnsi="Arial" w:cs="Arial"/>
                <w:sz w:val="24"/>
              </w:rPr>
              <w:t>Team Lead:</w:t>
            </w:r>
          </w:p>
        </w:tc>
        <w:tc>
          <w:tcPr>
            <w:tcW w:w="2338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</w:tr>
      <w:tr w:rsidR="00276B8C" w:rsidRPr="00532B5E" w:rsidTr="00276B8C">
        <w:tc>
          <w:tcPr>
            <w:tcW w:w="2337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  <w:r w:rsidRPr="00532B5E">
              <w:rPr>
                <w:rFonts w:ascii="Arial" w:hAnsi="Arial" w:cs="Arial"/>
                <w:sz w:val="24"/>
              </w:rPr>
              <w:t>Intended location</w:t>
            </w:r>
            <w:r w:rsidR="005C1B6C">
              <w:rPr>
                <w:rFonts w:ascii="Arial" w:hAnsi="Arial" w:cs="Arial"/>
                <w:sz w:val="24"/>
              </w:rPr>
              <w:t>(s)</w:t>
            </w:r>
            <w:r w:rsidRPr="00532B5E">
              <w:rPr>
                <w:rFonts w:ascii="Arial" w:hAnsi="Arial" w:cs="Arial"/>
                <w:sz w:val="24"/>
              </w:rPr>
              <w:t xml:space="preserve"> of Project Work:</w:t>
            </w:r>
          </w:p>
        </w:tc>
        <w:tc>
          <w:tcPr>
            <w:tcW w:w="2337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  <w:tc>
          <w:tcPr>
            <w:tcW w:w="2338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b w:val="0"/>
                <w:sz w:val="24"/>
              </w:rPr>
            </w:pPr>
            <w:r w:rsidRPr="00532B5E">
              <w:rPr>
                <w:rFonts w:ascii="Arial" w:hAnsi="Arial" w:cs="Arial"/>
                <w:sz w:val="24"/>
              </w:rPr>
              <w:t>Approver of in</w:t>
            </w:r>
            <w:r w:rsidR="009E26C1">
              <w:rPr>
                <w:rFonts w:ascii="Arial" w:hAnsi="Arial" w:cs="Arial"/>
                <w:sz w:val="24"/>
              </w:rPr>
              <w:t>tended location</w:t>
            </w:r>
            <w:r w:rsidR="005C1B6C">
              <w:rPr>
                <w:rFonts w:ascii="Arial" w:hAnsi="Arial" w:cs="Arial"/>
                <w:sz w:val="24"/>
              </w:rPr>
              <w:t>(s)</w:t>
            </w:r>
            <w:r w:rsidR="009E26C1">
              <w:rPr>
                <w:rFonts w:ascii="Arial" w:hAnsi="Arial" w:cs="Arial"/>
                <w:sz w:val="24"/>
              </w:rPr>
              <w:t xml:space="preserve"> of Project Work:</w:t>
            </w:r>
          </w:p>
        </w:tc>
        <w:tc>
          <w:tcPr>
            <w:tcW w:w="2338" w:type="dxa"/>
          </w:tcPr>
          <w:p w:rsidR="00276B8C" w:rsidRPr="00532B5E" w:rsidRDefault="00276B8C" w:rsidP="00276B8C">
            <w:pPr>
              <w:pStyle w:val="FormHeading"/>
              <w:spacing w:before="0" w:after="240"/>
              <w:rPr>
                <w:rFonts w:ascii="Arial" w:hAnsi="Arial" w:cs="Arial"/>
                <w:sz w:val="24"/>
              </w:rPr>
            </w:pPr>
          </w:p>
        </w:tc>
      </w:tr>
    </w:tbl>
    <w:p w:rsidR="00276B8C" w:rsidRPr="00532B5E" w:rsidRDefault="00276B8C" w:rsidP="00276B8C">
      <w:pPr>
        <w:pStyle w:val="Heading1"/>
        <w:rPr>
          <w:rFonts w:ascii="Arial" w:hAnsi="Arial" w:cs="Arial"/>
        </w:rPr>
      </w:pPr>
      <w:r w:rsidRPr="00532B5E">
        <w:rPr>
          <w:rFonts w:ascii="Arial" w:hAnsi="Arial" w:cs="Arial"/>
        </w:rPr>
        <w:t>1. Project Description/Executive Summary:</w:t>
      </w:r>
    </w:p>
    <w:tbl>
      <w:tblPr>
        <w:tblStyle w:val="TableGrid"/>
        <w:tblW w:w="9478" w:type="dxa"/>
        <w:tblLook w:val="04A0" w:firstRow="1" w:lastRow="0" w:firstColumn="1" w:lastColumn="0" w:noHBand="0" w:noVBand="1"/>
      </w:tblPr>
      <w:tblGrid>
        <w:gridCol w:w="9478"/>
      </w:tblGrid>
      <w:tr w:rsidR="00276B8C" w:rsidTr="0095447C">
        <w:trPr>
          <w:trHeight w:val="6236"/>
        </w:trPr>
        <w:tc>
          <w:tcPr>
            <w:tcW w:w="9478" w:type="dxa"/>
          </w:tcPr>
          <w:sdt>
            <w:sdtPr>
              <w:id w:val="1593979743"/>
              <w:placeholder>
                <w:docPart w:val="43E4941020024BE18F8D9760515FF931"/>
              </w:placeholder>
              <w:temporary/>
              <w:showingPlcHdr/>
              <w:text/>
            </w:sdtPr>
            <w:sdtEndPr/>
            <w:sdtContent>
              <w:p w:rsidR="00276B8C" w:rsidRDefault="00276B8C" w:rsidP="003D306E">
                <w:r>
                  <w:t>[Start text here.]</w:t>
                </w:r>
              </w:p>
            </w:sdtContent>
          </w:sdt>
          <w:p w:rsidR="00276B8C" w:rsidRDefault="00276B8C" w:rsidP="003D306E"/>
          <w:p w:rsidR="00276B8C" w:rsidRDefault="00276B8C" w:rsidP="003D306E"/>
          <w:p w:rsidR="00276B8C" w:rsidRDefault="00276B8C" w:rsidP="003D306E"/>
        </w:tc>
      </w:tr>
    </w:tbl>
    <w:p w:rsidR="00276B8C" w:rsidRPr="00532B5E" w:rsidRDefault="00276B8C" w:rsidP="00AF6DE9">
      <w:pPr>
        <w:pStyle w:val="Heading1"/>
        <w:ind w:left="0"/>
        <w:rPr>
          <w:rFonts w:ascii="Arial" w:hAnsi="Arial" w:cs="Arial"/>
        </w:rPr>
      </w:pPr>
      <w:r w:rsidRPr="00532B5E">
        <w:rPr>
          <w:rFonts w:ascii="Arial" w:hAnsi="Arial" w:cs="Arial"/>
        </w:rPr>
        <w:lastRenderedPageBreak/>
        <w:t>2. All team members</w:t>
      </w:r>
      <w:r w:rsidR="00EB3E07">
        <w:rPr>
          <w:rFonts w:ascii="Arial" w:hAnsi="Arial" w:cs="Arial"/>
        </w:rPr>
        <w:t xml:space="preserve"> or students involved </w:t>
      </w:r>
      <w:r w:rsidRPr="00532B5E">
        <w:rPr>
          <w:rFonts w:ascii="Arial" w:hAnsi="Arial" w:cs="Arial"/>
        </w:rPr>
        <w:t xml:space="preserve"> (</w:t>
      </w:r>
      <w:r w:rsidRPr="00532B5E">
        <w:rPr>
          <w:rFonts w:ascii="Arial" w:hAnsi="Arial" w:cs="Arial"/>
          <w:sz w:val="22"/>
        </w:rPr>
        <w:t>tab in last cell to add more lines</w:t>
      </w:r>
      <w:r w:rsidRPr="00532B5E">
        <w:rPr>
          <w:rFonts w:ascii="Arial" w:hAnsi="Arial" w:cs="Arial"/>
        </w:rPr>
        <w:t>)</w:t>
      </w:r>
    </w:p>
    <w:tbl>
      <w:tblPr>
        <w:tblStyle w:val="TableGrid"/>
        <w:tblW w:w="4364" w:type="pct"/>
        <w:tblInd w:w="-275" w:type="dxa"/>
        <w:tblLook w:val="04E0" w:firstRow="1" w:lastRow="1" w:firstColumn="1" w:lastColumn="0" w:noHBand="0" w:noVBand="1"/>
        <w:tblDescription w:val="Project snapshot"/>
      </w:tblPr>
      <w:tblGrid>
        <w:gridCol w:w="3073"/>
        <w:gridCol w:w="1641"/>
        <w:gridCol w:w="2283"/>
        <w:gridCol w:w="1361"/>
      </w:tblGrid>
      <w:tr w:rsidR="00DE50FD" w:rsidRPr="00902915" w:rsidTr="00DE50FD">
        <w:trPr>
          <w:trHeight w:val="689"/>
          <w:tblHeader/>
        </w:trPr>
        <w:tc>
          <w:tcPr>
            <w:tcW w:w="1838" w:type="pct"/>
            <w:vAlign w:val="bottom"/>
          </w:tcPr>
          <w:p w:rsidR="00DE50FD" w:rsidRPr="00902915" w:rsidRDefault="00DE50FD" w:rsidP="003D306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981" w:type="pct"/>
            <w:vAlign w:val="bottom"/>
          </w:tcPr>
          <w:p w:rsidR="00DE50FD" w:rsidRPr="00902915" w:rsidRDefault="00DE50FD" w:rsidP="003D306E">
            <w:pPr>
              <w:rPr>
                <w:rFonts w:ascii="Arial" w:hAnsi="Arial" w:cs="Arial"/>
                <w:b/>
              </w:rPr>
            </w:pPr>
            <w:r w:rsidRPr="00902915">
              <w:rPr>
                <w:rFonts w:ascii="Arial" w:hAnsi="Arial" w:cs="Arial"/>
                <w:b/>
              </w:rPr>
              <w:t>Telephone number(s)</w:t>
            </w:r>
          </w:p>
        </w:tc>
        <w:tc>
          <w:tcPr>
            <w:tcW w:w="1366" w:type="pct"/>
            <w:vAlign w:val="bottom"/>
          </w:tcPr>
          <w:p w:rsidR="00DE50FD" w:rsidRPr="00902915" w:rsidRDefault="00DE50FD" w:rsidP="003D306E">
            <w:pPr>
              <w:rPr>
                <w:rFonts w:ascii="Arial" w:hAnsi="Arial" w:cs="Arial"/>
                <w:b/>
              </w:rPr>
            </w:pPr>
            <w:r w:rsidRPr="00902915">
              <w:rPr>
                <w:rFonts w:ascii="Arial" w:hAnsi="Arial" w:cs="Arial"/>
                <w:b/>
              </w:rPr>
              <w:t xml:space="preserve">Email address </w:t>
            </w:r>
          </w:p>
        </w:tc>
        <w:tc>
          <w:tcPr>
            <w:tcW w:w="814" w:type="pct"/>
            <w:vAlign w:val="bottom"/>
          </w:tcPr>
          <w:p w:rsidR="00DE50FD" w:rsidRPr="00902915" w:rsidRDefault="00DE50FD" w:rsidP="003D306E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jor</w:t>
            </w:r>
          </w:p>
        </w:tc>
      </w:tr>
      <w:tr w:rsidR="00DE50FD" w:rsidRPr="00250EFF" w:rsidTr="00DE50FD">
        <w:trPr>
          <w:trHeight w:val="466"/>
        </w:trPr>
        <w:tc>
          <w:tcPr>
            <w:tcW w:w="1838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1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6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4" w:type="pct"/>
          </w:tcPr>
          <w:p w:rsidR="00DE50FD" w:rsidRPr="00250EFF" w:rsidRDefault="00DE50FD" w:rsidP="003D30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0FD" w:rsidRPr="00250EFF" w:rsidTr="00DE50FD">
        <w:trPr>
          <w:trHeight w:val="455"/>
        </w:trPr>
        <w:tc>
          <w:tcPr>
            <w:tcW w:w="1838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1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6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4" w:type="pct"/>
          </w:tcPr>
          <w:p w:rsidR="00DE50FD" w:rsidRPr="00250EFF" w:rsidRDefault="00DE50FD" w:rsidP="003D30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0FD" w:rsidRPr="00250EFF" w:rsidTr="00DE50FD">
        <w:trPr>
          <w:trHeight w:val="466"/>
        </w:trPr>
        <w:tc>
          <w:tcPr>
            <w:tcW w:w="1838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1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6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4" w:type="pct"/>
          </w:tcPr>
          <w:p w:rsidR="00DE50FD" w:rsidRPr="00250EFF" w:rsidRDefault="00DE50FD" w:rsidP="003D30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E50FD" w:rsidRPr="00250EFF" w:rsidTr="00DE50FD">
        <w:trPr>
          <w:trHeight w:val="466"/>
        </w:trPr>
        <w:tc>
          <w:tcPr>
            <w:tcW w:w="1838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1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6" w:type="pct"/>
          </w:tcPr>
          <w:p w:rsidR="00DE50FD" w:rsidRPr="00250EFF" w:rsidRDefault="00DE50FD" w:rsidP="003D306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4" w:type="pct"/>
          </w:tcPr>
          <w:p w:rsidR="00DE50FD" w:rsidRPr="00250EFF" w:rsidRDefault="00DE50FD" w:rsidP="003D306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95447C" w:rsidRDefault="0095447C" w:rsidP="00EB3E07">
      <w:pPr>
        <w:pStyle w:val="Heading1"/>
        <w:ind w:left="0"/>
        <w:rPr>
          <w:rFonts w:ascii="Arial" w:hAnsi="Arial" w:cs="Arial"/>
        </w:rPr>
      </w:pPr>
    </w:p>
    <w:p w:rsidR="00276B8C" w:rsidRPr="00532B5E" w:rsidRDefault="00276B8C" w:rsidP="00276B8C">
      <w:pPr>
        <w:pStyle w:val="Heading1"/>
        <w:rPr>
          <w:rFonts w:ascii="Arial" w:hAnsi="Arial" w:cs="Arial"/>
        </w:rPr>
      </w:pPr>
      <w:r w:rsidRPr="00532B5E">
        <w:rPr>
          <w:rFonts w:ascii="Arial" w:hAnsi="Arial" w:cs="Arial"/>
        </w:rPr>
        <w:t>3. What will you showcase at the Northrup Grumman Senior Design Showcase?  Please describe.  Example:  FSAE team - vehicle and video of test drives on laptop display.  Please indicate if the project display will be interactive or include an active demonstration.</w:t>
      </w:r>
      <w:r w:rsidR="00582706">
        <w:rPr>
          <w:rFonts w:ascii="Arial" w:hAnsi="Arial" w:cs="Arial"/>
        </w:rPr>
        <w:t xml:space="preserve">  Please include here or by PDF attachment a dimensioned sketch.</w:t>
      </w:r>
    </w:p>
    <w:tbl>
      <w:tblPr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12" w:space="0" w:color="000000" w:themeColor="text1"/>
          <w:right w:val="single" w:sz="4" w:space="0" w:color="000000" w:themeColor="text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tatus summary"/>
      </w:tblPr>
      <w:tblGrid>
        <w:gridCol w:w="9370"/>
      </w:tblGrid>
      <w:tr w:rsidR="00276B8C" w:rsidRPr="00532B5E" w:rsidTr="003D306E">
        <w:trPr>
          <w:trHeight w:val="1484"/>
        </w:trPr>
        <w:sdt>
          <w:sdtPr>
            <w:rPr>
              <w:rFonts w:ascii="Arial" w:hAnsi="Arial" w:cs="Arial"/>
            </w:rPr>
            <w:id w:val="154348348"/>
            <w:placeholder>
              <w:docPart w:val="CD21D91097FD4655A50A106738A70FC4"/>
            </w:placeholder>
            <w:temporary/>
            <w:showingPlcHdr/>
            <w:text/>
          </w:sdtPr>
          <w:sdtEndPr/>
          <w:sdtContent>
            <w:tc>
              <w:tcPr>
                <w:tcW w:w="8640" w:type="dxa"/>
              </w:tcPr>
              <w:p w:rsidR="00276B8C" w:rsidRPr="00532B5E" w:rsidRDefault="00276B8C" w:rsidP="003D306E">
                <w:pPr>
                  <w:pStyle w:val="TableText"/>
                  <w:rPr>
                    <w:rFonts w:ascii="Arial" w:hAnsi="Arial" w:cs="Arial"/>
                  </w:rPr>
                </w:pPr>
                <w:r w:rsidRPr="00532B5E">
                  <w:rPr>
                    <w:rFonts w:ascii="Arial" w:hAnsi="Arial" w:cs="Arial"/>
                  </w:rPr>
                  <w:t>[Start text here.]</w:t>
                </w:r>
              </w:p>
            </w:tc>
          </w:sdtContent>
        </w:sdt>
      </w:tr>
      <w:tr w:rsidR="00276B8C" w:rsidRPr="00532B5E" w:rsidTr="00EB3E07">
        <w:trPr>
          <w:trHeight w:val="3573"/>
        </w:trPr>
        <w:tc>
          <w:tcPr>
            <w:tcW w:w="8640" w:type="dxa"/>
          </w:tcPr>
          <w:p w:rsidR="00276B8C" w:rsidRPr="00532B5E" w:rsidRDefault="00276B8C" w:rsidP="003D306E">
            <w:pPr>
              <w:pStyle w:val="TableText"/>
              <w:rPr>
                <w:rFonts w:ascii="Arial" w:hAnsi="Arial" w:cs="Arial"/>
              </w:rPr>
            </w:pPr>
          </w:p>
        </w:tc>
      </w:tr>
    </w:tbl>
    <w:p w:rsidR="00276B8C" w:rsidRPr="00532B5E" w:rsidRDefault="00276B8C" w:rsidP="00276B8C">
      <w:pPr>
        <w:rPr>
          <w:rFonts w:ascii="Arial" w:hAnsi="Arial" w:cs="Arial"/>
        </w:rPr>
      </w:pPr>
    </w:p>
    <w:p w:rsidR="00276B8C" w:rsidRPr="00532B5E" w:rsidRDefault="00276B8C">
      <w:pPr>
        <w:rPr>
          <w:rFonts w:ascii="Arial" w:hAnsi="Arial" w:cs="Arial"/>
        </w:rPr>
      </w:pPr>
    </w:p>
    <w:sectPr w:rsidR="00276B8C" w:rsidRPr="00532B5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67D7" w:rsidRDefault="009F67D7" w:rsidP="00CD741C">
      <w:pPr>
        <w:spacing w:after="0" w:line="240" w:lineRule="auto"/>
      </w:pPr>
      <w:r>
        <w:separator/>
      </w:r>
    </w:p>
  </w:endnote>
  <w:endnote w:type="continuationSeparator" w:id="0">
    <w:p w:rsidR="009F67D7" w:rsidRDefault="009F67D7" w:rsidP="00CD7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741C" w:rsidRDefault="00CD741C" w:rsidP="00CD741C">
    <w:pPr>
      <w:pStyle w:val="Header"/>
    </w:pPr>
  </w:p>
  <w:tbl>
    <w:tblPr>
      <w:tblW w:w="6410" w:type="pct"/>
      <w:tblInd w:w="-2376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Design Table"/>
    </w:tblPr>
    <w:tblGrid>
      <w:gridCol w:w="12000"/>
    </w:tblGrid>
    <w:tr w:rsidR="00CD741C" w:rsidTr="00CD741C">
      <w:trPr>
        <w:trHeight w:hRule="exact" w:val="86"/>
      </w:trPr>
      <w:tc>
        <w:tcPr>
          <w:tcW w:w="12000" w:type="dxa"/>
          <w:shd w:val="clear" w:color="auto" w:fill="000000" w:themeFill="text1"/>
        </w:tcPr>
        <w:p w:rsidR="00CD741C" w:rsidRDefault="00CD741C" w:rsidP="00CD741C">
          <w:pPr>
            <w:pStyle w:val="Footer"/>
            <w:rPr>
              <w:sz w:val="10"/>
              <w:szCs w:val="10"/>
            </w:rPr>
          </w:pPr>
        </w:p>
      </w:tc>
    </w:tr>
  </w:tbl>
  <w:p w:rsidR="00CD741C" w:rsidRDefault="00DC326B" w:rsidP="00CD741C">
    <w:pPr>
      <w:pStyle w:val="Footer"/>
      <w:ind w:firstLine="144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2E17A33A" wp14:editId="5BDDC282">
          <wp:simplePos x="0" y="0"/>
          <wp:positionH relativeFrom="column">
            <wp:posOffset>-457200</wp:posOffset>
          </wp:positionH>
          <wp:positionV relativeFrom="page">
            <wp:posOffset>9467850</wp:posOffset>
          </wp:positionV>
          <wp:extent cx="1868805" cy="342900"/>
          <wp:effectExtent l="0" t="0" r="0" b="0"/>
          <wp:wrapSquare wrapText="bothSides"/>
          <wp:docPr id="5" name="Picture 5" descr="http://www.fit.edu/marketingcomm/toolbox/images/logos/signature_low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ttp://www.fit.edu/marketingcomm/toolbox/images/logos/signature_lowre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6880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D741C" w:rsidRPr="00CD741C">
      <w:rPr>
        <w:b/>
        <w:color w:val="FF0000"/>
        <w:sz w:val="28"/>
        <w:szCs w:val="26"/>
        <w14:shadow w14:blurRad="63500" w14:dist="50800" w14:dir="18900000" w14:sx="0" w14:sy="0" w14:kx="0" w14:ky="0" w14:algn="none">
          <w14:srgbClr w14:val="000000">
            <w14:alpha w14:val="50000"/>
          </w14:srgbClr>
        </w14:shadow>
      </w:rPr>
      <w:t>** No files attached in compressed formats**</w:t>
    </w:r>
    <w:r w:rsidR="00CD741C">
      <w:rPr>
        <w:b/>
        <w:sz w:val="26"/>
        <w:szCs w:val="26"/>
        <w14:shadow w14:blurRad="63500" w14:dist="50800" w14:dir="18900000" w14:sx="0" w14:sy="0" w14:kx="0" w14:ky="0" w14:algn="none">
          <w14:srgbClr w14:val="000000">
            <w14:alpha w14:val="50000"/>
          </w14:srgbClr>
        </w14:shadow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67D7" w:rsidRDefault="009F67D7" w:rsidP="00CD741C">
      <w:pPr>
        <w:spacing w:after="0" w:line="240" w:lineRule="auto"/>
      </w:pPr>
      <w:r>
        <w:separator/>
      </w:r>
    </w:p>
  </w:footnote>
  <w:footnote w:type="continuationSeparator" w:id="0">
    <w:p w:rsidR="009F67D7" w:rsidRDefault="009F67D7" w:rsidP="00CD7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741C" w:rsidRPr="00CD741C" w:rsidRDefault="00CD741C">
    <w:pPr>
      <w:pStyle w:val="Header"/>
      <w:rPr>
        <w:b/>
        <w:color w:val="FF0000"/>
        <w:sz w:val="40"/>
      </w:rPr>
    </w:pPr>
    <w:r>
      <w:rPr>
        <w:b/>
        <w:noProof/>
        <w:color w:val="FF0000"/>
        <w:sz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9525</wp:posOffset>
              </wp:positionH>
              <wp:positionV relativeFrom="paragraph">
                <wp:posOffset>314325</wp:posOffset>
              </wp:positionV>
              <wp:extent cx="6686550" cy="0"/>
              <wp:effectExtent l="0" t="19050" r="38100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86550" cy="0"/>
                      </a:xfrm>
                      <a:prstGeom prst="line">
                        <a:avLst/>
                      </a:prstGeom>
                      <a:ln w="60325">
                        <a:solidFill>
                          <a:schemeClr val="accent3">
                            <a:lumMod val="7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3072A90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24.75pt" to="527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" strokecolor="#7b7b7b [2406]" strokeweight="4.75pt">
              <v:stroke joinstyle="miter"/>
            </v:line>
          </w:pict>
        </mc:Fallback>
      </mc:AlternateContent>
    </w:r>
    <w:r w:rsidRPr="00CD741C">
      <w:rPr>
        <w:b/>
        <w:color w:val="FF0000"/>
        <w:sz w:val="40"/>
      </w:rPr>
      <w:t>Senior Design Project Registration</w:t>
    </w:r>
    <w:r w:rsidR="00CF2064">
      <w:rPr>
        <w:b/>
        <w:color w:val="FF0000"/>
        <w:sz w:val="40"/>
      </w:rPr>
      <w:tab/>
      <w:t>Page</w:t>
    </w:r>
    <w:r w:rsidR="00CF2064" w:rsidRPr="00CF2064">
      <w:rPr>
        <w:b/>
        <w:color w:val="FF0000"/>
        <w:sz w:val="40"/>
      </w:rPr>
      <w:t xml:space="preserve"> </w:t>
    </w:r>
    <w:r w:rsidR="00CF2064" w:rsidRPr="00CF2064">
      <w:rPr>
        <w:b/>
        <w:color w:val="FF0000"/>
        <w:sz w:val="40"/>
      </w:rPr>
      <w:fldChar w:fldCharType="begin"/>
    </w:r>
    <w:r w:rsidR="00CF2064" w:rsidRPr="00CF2064">
      <w:rPr>
        <w:b/>
        <w:color w:val="FF0000"/>
        <w:sz w:val="40"/>
      </w:rPr>
      <w:instrText xml:space="preserve"> PAGE   \* MERGEFORMAT </w:instrText>
    </w:r>
    <w:r w:rsidR="00CF2064" w:rsidRPr="00CF2064">
      <w:rPr>
        <w:b/>
        <w:color w:val="FF0000"/>
        <w:sz w:val="40"/>
      </w:rPr>
      <w:fldChar w:fldCharType="separate"/>
    </w:r>
    <w:r w:rsidR="00580C54">
      <w:rPr>
        <w:b/>
        <w:noProof/>
        <w:color w:val="FF0000"/>
        <w:sz w:val="40"/>
      </w:rPr>
      <w:t>1</w:t>
    </w:r>
    <w:r w:rsidR="00CF2064" w:rsidRPr="00CF2064">
      <w:rPr>
        <w:b/>
        <w:noProof/>
        <w:color w:val="FF0000"/>
        <w:sz w:val="40"/>
      </w:rPr>
      <w:fldChar w:fldCharType="end"/>
    </w:r>
  </w:p>
  <w:p w:rsidR="00CD741C" w:rsidRDefault="00CD741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648FF"/>
    <w:multiLevelType w:val="hybridMultilevel"/>
    <w:tmpl w:val="480A0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6201B3"/>
    <w:multiLevelType w:val="hybridMultilevel"/>
    <w:tmpl w:val="CDA84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8F6E9A"/>
    <w:multiLevelType w:val="hybridMultilevel"/>
    <w:tmpl w:val="AF48E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0NDY3NzYyMDQxMTFT0lEKTi0uzszPAykwqgUAmuoQ2CwAAAA="/>
  </w:docVars>
  <w:rsids>
    <w:rsidRoot w:val="00CD741C"/>
    <w:rsid w:val="000B4022"/>
    <w:rsid w:val="00137968"/>
    <w:rsid w:val="001878E7"/>
    <w:rsid w:val="001B7659"/>
    <w:rsid w:val="001D0FD8"/>
    <w:rsid w:val="001D31A8"/>
    <w:rsid w:val="002312B8"/>
    <w:rsid w:val="00250EFF"/>
    <w:rsid w:val="00276B8C"/>
    <w:rsid w:val="00532B5E"/>
    <w:rsid w:val="005602C1"/>
    <w:rsid w:val="00580C54"/>
    <w:rsid w:val="00582706"/>
    <w:rsid w:val="005C1B6C"/>
    <w:rsid w:val="005D493C"/>
    <w:rsid w:val="00660FB4"/>
    <w:rsid w:val="006A7966"/>
    <w:rsid w:val="006C148C"/>
    <w:rsid w:val="00761F64"/>
    <w:rsid w:val="007D7ECB"/>
    <w:rsid w:val="00902915"/>
    <w:rsid w:val="00935586"/>
    <w:rsid w:val="0095147F"/>
    <w:rsid w:val="0095447C"/>
    <w:rsid w:val="009E26C1"/>
    <w:rsid w:val="009F67D7"/>
    <w:rsid w:val="00AA7CF8"/>
    <w:rsid w:val="00AF6DE9"/>
    <w:rsid w:val="00BA0521"/>
    <w:rsid w:val="00CD741C"/>
    <w:rsid w:val="00CE7F1A"/>
    <w:rsid w:val="00CF2064"/>
    <w:rsid w:val="00DC326B"/>
    <w:rsid w:val="00DE50FD"/>
    <w:rsid w:val="00EB3E07"/>
    <w:rsid w:val="00F16ED1"/>
    <w:rsid w:val="00F34AF6"/>
    <w:rsid w:val="00F74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6B8C"/>
    <w:pPr>
      <w:keepNext/>
      <w:keepLines/>
      <w:spacing w:before="480" w:after="0" w:line="336" w:lineRule="auto"/>
      <w:ind w:left="115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CD7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41C"/>
  </w:style>
  <w:style w:type="paragraph" w:styleId="Footer">
    <w:name w:val="footer"/>
    <w:basedOn w:val="Normal"/>
    <w:link w:val="FooterChar"/>
    <w:uiPriority w:val="99"/>
    <w:unhideWhenUsed/>
    <w:qFormat/>
    <w:rsid w:val="00CD7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41C"/>
  </w:style>
  <w:style w:type="character" w:customStyle="1" w:styleId="Heading1Char">
    <w:name w:val="Heading 1 Char"/>
    <w:basedOn w:val="DefaultParagraphFont"/>
    <w:link w:val="Heading1"/>
    <w:uiPriority w:val="9"/>
    <w:rsid w:val="00276B8C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customStyle="1" w:styleId="FormHeading">
    <w:name w:val="Form Heading"/>
    <w:basedOn w:val="Normal"/>
    <w:qFormat/>
    <w:rsid w:val="00276B8C"/>
    <w:pPr>
      <w:spacing w:before="320" w:after="0" w:line="240" w:lineRule="auto"/>
    </w:pPr>
    <w:rPr>
      <w:b/>
      <w:color w:val="404040" w:themeColor="text1" w:themeTint="BF"/>
      <w:sz w:val="20"/>
      <w:szCs w:val="26"/>
    </w:rPr>
  </w:style>
  <w:style w:type="paragraph" w:customStyle="1" w:styleId="FormText">
    <w:name w:val="Form Text"/>
    <w:basedOn w:val="Normal"/>
    <w:qFormat/>
    <w:rsid w:val="00276B8C"/>
    <w:pPr>
      <w:spacing w:after="0" w:line="264" w:lineRule="auto"/>
    </w:pPr>
    <w:rPr>
      <w:color w:val="5B9BD5" w:themeColor="accent1"/>
      <w:sz w:val="18"/>
      <w:szCs w:val="20"/>
    </w:rPr>
  </w:style>
  <w:style w:type="table" w:styleId="TableGrid">
    <w:name w:val="Table Grid"/>
    <w:basedOn w:val="TableNormal"/>
    <w:uiPriority w:val="59"/>
    <w:rsid w:val="00276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276B8C"/>
    <w:pPr>
      <w:spacing w:before="120" w:after="120" w:line="336" w:lineRule="auto"/>
      <w:ind w:left="115" w:right="115"/>
    </w:pPr>
    <w:rPr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32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26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3E07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6B8C"/>
    <w:pPr>
      <w:keepNext/>
      <w:keepLines/>
      <w:spacing w:before="480" w:after="0" w:line="336" w:lineRule="auto"/>
      <w:ind w:left="115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CD7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41C"/>
  </w:style>
  <w:style w:type="paragraph" w:styleId="Footer">
    <w:name w:val="footer"/>
    <w:basedOn w:val="Normal"/>
    <w:link w:val="FooterChar"/>
    <w:uiPriority w:val="99"/>
    <w:unhideWhenUsed/>
    <w:qFormat/>
    <w:rsid w:val="00CD74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41C"/>
  </w:style>
  <w:style w:type="character" w:customStyle="1" w:styleId="Heading1Char">
    <w:name w:val="Heading 1 Char"/>
    <w:basedOn w:val="DefaultParagraphFont"/>
    <w:link w:val="Heading1"/>
    <w:uiPriority w:val="9"/>
    <w:rsid w:val="00276B8C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customStyle="1" w:styleId="FormHeading">
    <w:name w:val="Form Heading"/>
    <w:basedOn w:val="Normal"/>
    <w:qFormat/>
    <w:rsid w:val="00276B8C"/>
    <w:pPr>
      <w:spacing w:before="320" w:after="0" w:line="240" w:lineRule="auto"/>
    </w:pPr>
    <w:rPr>
      <w:b/>
      <w:color w:val="404040" w:themeColor="text1" w:themeTint="BF"/>
      <w:sz w:val="20"/>
      <w:szCs w:val="26"/>
    </w:rPr>
  </w:style>
  <w:style w:type="paragraph" w:customStyle="1" w:styleId="FormText">
    <w:name w:val="Form Text"/>
    <w:basedOn w:val="Normal"/>
    <w:qFormat/>
    <w:rsid w:val="00276B8C"/>
    <w:pPr>
      <w:spacing w:after="0" w:line="264" w:lineRule="auto"/>
    </w:pPr>
    <w:rPr>
      <w:color w:val="5B9BD5" w:themeColor="accent1"/>
      <w:sz w:val="18"/>
      <w:szCs w:val="20"/>
    </w:rPr>
  </w:style>
  <w:style w:type="table" w:styleId="TableGrid">
    <w:name w:val="Table Grid"/>
    <w:basedOn w:val="TableNormal"/>
    <w:uiPriority w:val="59"/>
    <w:rsid w:val="00276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qFormat/>
    <w:rsid w:val="00276B8C"/>
    <w:pPr>
      <w:spacing w:before="120" w:after="120" w:line="336" w:lineRule="auto"/>
      <w:ind w:left="115" w:right="115"/>
    </w:pPr>
    <w:rPr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32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26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3E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3E4941020024BE18F8D9760515FF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5365DF-E017-4E78-81FF-F9EBEC53C61B}"/>
      </w:docPartPr>
      <w:docPartBody>
        <w:p w:rsidR="004F49B5" w:rsidRDefault="00FB7303" w:rsidP="00FB7303">
          <w:pPr>
            <w:pStyle w:val="43E4941020024BE18F8D9760515FF931"/>
          </w:pPr>
          <w:r>
            <w:t>[Start text here.]</w:t>
          </w:r>
        </w:p>
      </w:docPartBody>
    </w:docPart>
    <w:docPart>
      <w:docPartPr>
        <w:name w:val="CD21D91097FD4655A50A106738A70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12142-A5F7-47DF-A179-D5C32D6E37A0}"/>
      </w:docPartPr>
      <w:docPartBody>
        <w:p w:rsidR="004F49B5" w:rsidRDefault="00FB7303" w:rsidP="00FB7303">
          <w:pPr>
            <w:pStyle w:val="CD21D91097FD4655A50A106738A70FC4"/>
          </w:pPr>
          <w:r>
            <w:t>[Start text here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7303"/>
    <w:rsid w:val="004F49B5"/>
    <w:rsid w:val="009D473B"/>
    <w:rsid w:val="00FB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2A99A3676E4CDA977B2DC7E1B10B08">
    <w:name w:val="592A99A3676E4CDA977B2DC7E1B10B08"/>
    <w:rsid w:val="00FB7303"/>
  </w:style>
  <w:style w:type="paragraph" w:customStyle="1" w:styleId="68D18ABF91584344914059A3C13A2EC9">
    <w:name w:val="68D18ABF91584344914059A3C13A2EC9"/>
    <w:rsid w:val="00FB7303"/>
  </w:style>
  <w:style w:type="paragraph" w:customStyle="1" w:styleId="687B558146A846E3BD3C5A95187099D1">
    <w:name w:val="687B558146A846E3BD3C5A95187099D1"/>
    <w:rsid w:val="00FB7303"/>
  </w:style>
  <w:style w:type="paragraph" w:customStyle="1" w:styleId="C11DEDC243E14ACC815F004CFB2AD1B4">
    <w:name w:val="C11DEDC243E14ACC815F004CFB2AD1B4"/>
    <w:rsid w:val="00FB7303"/>
  </w:style>
  <w:style w:type="paragraph" w:customStyle="1" w:styleId="5D355DF66C8F4217ADC183D9B80F4E5D">
    <w:name w:val="5D355DF66C8F4217ADC183D9B80F4E5D"/>
    <w:rsid w:val="00FB7303"/>
  </w:style>
  <w:style w:type="paragraph" w:customStyle="1" w:styleId="88CAF724A0E24AAABE89FCA008D97DD6">
    <w:name w:val="88CAF724A0E24AAABE89FCA008D97DD6"/>
    <w:rsid w:val="00FB7303"/>
  </w:style>
  <w:style w:type="paragraph" w:customStyle="1" w:styleId="A0434AD0EE4C40028E83C89F46B02FDF">
    <w:name w:val="A0434AD0EE4C40028E83C89F46B02FDF"/>
    <w:rsid w:val="00FB7303"/>
  </w:style>
  <w:style w:type="paragraph" w:customStyle="1" w:styleId="56F5B6A902144A418D68DEB43DDE4EC7">
    <w:name w:val="56F5B6A902144A418D68DEB43DDE4EC7"/>
    <w:rsid w:val="00FB7303"/>
  </w:style>
  <w:style w:type="paragraph" w:customStyle="1" w:styleId="F565A469D48A46C18FCE6BD56CB8CA3C">
    <w:name w:val="F565A469D48A46C18FCE6BD56CB8CA3C"/>
    <w:rsid w:val="00FB7303"/>
  </w:style>
  <w:style w:type="paragraph" w:customStyle="1" w:styleId="C2ABD2A17422411F92E7C25C3714063A">
    <w:name w:val="C2ABD2A17422411F92E7C25C3714063A"/>
    <w:rsid w:val="00FB7303"/>
  </w:style>
  <w:style w:type="paragraph" w:customStyle="1" w:styleId="43E4941020024BE18F8D9760515FF931">
    <w:name w:val="43E4941020024BE18F8D9760515FF931"/>
    <w:rsid w:val="00FB7303"/>
  </w:style>
  <w:style w:type="paragraph" w:customStyle="1" w:styleId="CD21D91097FD4655A50A106738A70FC4">
    <w:name w:val="CD21D91097FD4655A50A106738A70FC4"/>
    <w:rsid w:val="00FB7303"/>
  </w:style>
  <w:style w:type="paragraph" w:customStyle="1" w:styleId="3615DD9A02CB496682F2B3FD22D4CF2B">
    <w:name w:val="3615DD9A02CB496682F2B3FD22D4CF2B"/>
    <w:rsid w:val="00FB7303"/>
  </w:style>
  <w:style w:type="paragraph" w:customStyle="1" w:styleId="F6477DA85445438293C5C503BC06EE41">
    <w:name w:val="F6477DA85445438293C5C503BC06EE41"/>
    <w:rsid w:val="00FB7303"/>
  </w:style>
  <w:style w:type="paragraph" w:customStyle="1" w:styleId="8F9266BE143F4D8299B80E7106DC59F8">
    <w:name w:val="8F9266BE143F4D8299B80E7106DC59F8"/>
    <w:rsid w:val="00FB7303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92A99A3676E4CDA977B2DC7E1B10B08">
    <w:name w:val="592A99A3676E4CDA977B2DC7E1B10B08"/>
    <w:rsid w:val="00FB7303"/>
  </w:style>
  <w:style w:type="paragraph" w:customStyle="1" w:styleId="68D18ABF91584344914059A3C13A2EC9">
    <w:name w:val="68D18ABF91584344914059A3C13A2EC9"/>
    <w:rsid w:val="00FB7303"/>
  </w:style>
  <w:style w:type="paragraph" w:customStyle="1" w:styleId="687B558146A846E3BD3C5A95187099D1">
    <w:name w:val="687B558146A846E3BD3C5A95187099D1"/>
    <w:rsid w:val="00FB7303"/>
  </w:style>
  <w:style w:type="paragraph" w:customStyle="1" w:styleId="C11DEDC243E14ACC815F004CFB2AD1B4">
    <w:name w:val="C11DEDC243E14ACC815F004CFB2AD1B4"/>
    <w:rsid w:val="00FB7303"/>
  </w:style>
  <w:style w:type="paragraph" w:customStyle="1" w:styleId="5D355DF66C8F4217ADC183D9B80F4E5D">
    <w:name w:val="5D355DF66C8F4217ADC183D9B80F4E5D"/>
    <w:rsid w:val="00FB7303"/>
  </w:style>
  <w:style w:type="paragraph" w:customStyle="1" w:styleId="88CAF724A0E24AAABE89FCA008D97DD6">
    <w:name w:val="88CAF724A0E24AAABE89FCA008D97DD6"/>
    <w:rsid w:val="00FB7303"/>
  </w:style>
  <w:style w:type="paragraph" w:customStyle="1" w:styleId="A0434AD0EE4C40028E83C89F46B02FDF">
    <w:name w:val="A0434AD0EE4C40028E83C89F46B02FDF"/>
    <w:rsid w:val="00FB7303"/>
  </w:style>
  <w:style w:type="paragraph" w:customStyle="1" w:styleId="56F5B6A902144A418D68DEB43DDE4EC7">
    <w:name w:val="56F5B6A902144A418D68DEB43DDE4EC7"/>
    <w:rsid w:val="00FB7303"/>
  </w:style>
  <w:style w:type="paragraph" w:customStyle="1" w:styleId="F565A469D48A46C18FCE6BD56CB8CA3C">
    <w:name w:val="F565A469D48A46C18FCE6BD56CB8CA3C"/>
    <w:rsid w:val="00FB7303"/>
  </w:style>
  <w:style w:type="paragraph" w:customStyle="1" w:styleId="C2ABD2A17422411F92E7C25C3714063A">
    <w:name w:val="C2ABD2A17422411F92E7C25C3714063A"/>
    <w:rsid w:val="00FB7303"/>
  </w:style>
  <w:style w:type="paragraph" w:customStyle="1" w:styleId="43E4941020024BE18F8D9760515FF931">
    <w:name w:val="43E4941020024BE18F8D9760515FF931"/>
    <w:rsid w:val="00FB7303"/>
  </w:style>
  <w:style w:type="paragraph" w:customStyle="1" w:styleId="CD21D91097FD4655A50A106738A70FC4">
    <w:name w:val="CD21D91097FD4655A50A106738A70FC4"/>
    <w:rsid w:val="00FB7303"/>
  </w:style>
  <w:style w:type="paragraph" w:customStyle="1" w:styleId="3615DD9A02CB496682F2B3FD22D4CF2B">
    <w:name w:val="3615DD9A02CB496682F2B3FD22D4CF2B"/>
    <w:rsid w:val="00FB7303"/>
  </w:style>
  <w:style w:type="paragraph" w:customStyle="1" w:styleId="F6477DA85445438293C5C503BC06EE41">
    <w:name w:val="F6477DA85445438293C5C503BC06EE41"/>
    <w:rsid w:val="00FB7303"/>
  </w:style>
  <w:style w:type="paragraph" w:customStyle="1" w:styleId="8F9266BE143F4D8299B80E7106DC59F8">
    <w:name w:val="8F9266BE143F4D8299B80E7106DC59F8"/>
    <w:rsid w:val="00FB73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Institute of Technology</Company>
  <LinksUpToDate>false</LinksUpToDate>
  <CharactersWithSpaces>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ie Guiser</dc:creator>
  <cp:lastModifiedBy>Jonathan  Whitlow</cp:lastModifiedBy>
  <cp:revision>2</cp:revision>
  <cp:lastPrinted>2016-07-18T20:10:00Z</cp:lastPrinted>
  <dcterms:created xsi:type="dcterms:W3CDTF">2018-03-13T16:02:00Z</dcterms:created>
  <dcterms:modified xsi:type="dcterms:W3CDTF">2018-03-13T16:02:00Z</dcterms:modified>
</cp:coreProperties>
</file>